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2958DF" w14:textId="6E59647F" w:rsidR="0078524D" w:rsidRDefault="47DCEA8E" w:rsidP="004B5F9D">
      <w:pPr>
        <w:pStyle w:val="Heading1"/>
      </w:pPr>
      <w:r w:rsidRPr="20FEA6A9">
        <w:rPr>
          <w:rFonts w:eastAsia="Calibri Light"/>
        </w:rPr>
        <w:t>SQL Technical</w:t>
      </w:r>
    </w:p>
    <w:p w14:paraId="66C4F005" w14:textId="2F5D4A6E" w:rsidR="47DCEA8E" w:rsidRDefault="47DCEA8E" w:rsidP="20FEA6A9"/>
    <w:p w14:paraId="79ADA628" w14:textId="6BB706E8" w:rsidR="50ABE373" w:rsidRDefault="50ABE373" w:rsidP="6B100B29">
      <w:r>
        <w:t xml:space="preserve">Load these files into a </w:t>
      </w:r>
      <w:r w:rsidR="65DB48F4">
        <w:t>SQL d</w:t>
      </w:r>
      <w:r>
        <w:t>atabase</w:t>
      </w:r>
      <w:r w:rsidR="4255D1FE">
        <w:t>.</w:t>
      </w:r>
      <w:r w:rsidR="00D1425B">
        <w:t xml:space="preserve"> Double click the icons below to open them.</w:t>
      </w:r>
    </w:p>
    <w:p w14:paraId="5E21CD9E" w14:textId="6734AD65" w:rsidR="6B100B29" w:rsidRDefault="6B100B29" w:rsidP="6B100B29"/>
    <w:p w14:paraId="3FF0AF26" w14:textId="16DBDAE4" w:rsidR="6B100B29" w:rsidRDefault="00DB26B0" w:rsidP="6B100B29">
      <w:r>
        <w:object w:dxaOrig="1539" w:dyaOrig="998" w14:anchorId="0561EB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45pt;height:49.65pt" o:ole="">
            <v:imagedata r:id="rId8" o:title=""/>
          </v:shape>
          <o:OLEObject Type="Embed" ProgID="Excel.SheetMacroEnabled.12" ShapeID="_x0000_i1025" DrawAspect="Icon" ObjectID="_1679219286" r:id="rId9"/>
        </w:object>
      </w:r>
      <w:r w:rsidR="004B5F9D">
        <w:object w:dxaOrig="1539" w:dyaOrig="998" w14:anchorId="6C96BA46">
          <v:shape id="_x0000_i1026" type="#_x0000_t75" style="width:77.45pt;height:49.65pt" o:ole="">
            <v:imagedata r:id="rId10" o:title=""/>
          </v:shape>
          <o:OLEObject Type="Embed" ProgID="Excel.SheetMacroEnabled.12" ShapeID="_x0000_i1026" DrawAspect="Icon" ObjectID="_1679219287" r:id="rId11"/>
        </w:object>
      </w:r>
      <w:r w:rsidR="004B5F9D">
        <w:object w:dxaOrig="1539" w:dyaOrig="998" w14:anchorId="4D6A3912">
          <v:shape id="_x0000_i1027" type="#_x0000_t75" style="width:77.45pt;height:49.65pt" o:ole="">
            <v:imagedata r:id="rId12" o:title=""/>
          </v:shape>
          <o:OLEObject Type="Embed" ProgID="Excel.SheetMacroEnabled.12" ShapeID="_x0000_i1027" DrawAspect="Icon" ObjectID="_1679219288" r:id="rId13"/>
        </w:object>
      </w:r>
    </w:p>
    <w:p w14:paraId="3FF9B8FE" w14:textId="4FA89946" w:rsidR="501DC717" w:rsidRDefault="004B5F9D" w:rsidP="36D2C936">
      <w:r>
        <w:t>Provide the SQL Statement for each of the questions below.</w:t>
      </w:r>
    </w:p>
    <w:p w14:paraId="29CFB2E5" w14:textId="77777777" w:rsidR="004B5F9D" w:rsidRDefault="004B5F9D" w:rsidP="36D2C936"/>
    <w:p w14:paraId="2B0A2825" w14:textId="21A5AD19" w:rsidR="0E0A88A7" w:rsidRDefault="0E0A88A7" w:rsidP="44F13182">
      <w:pPr>
        <w:pStyle w:val="Heading2"/>
      </w:pPr>
      <w:r>
        <w:t>Question 1:</w:t>
      </w:r>
      <w:r w:rsidR="1E98AE78">
        <w:t xml:space="preserve"> Simple Ranking</w:t>
      </w:r>
    </w:p>
    <w:p w14:paraId="26861D7C" w14:textId="0771745C" w:rsidR="0E0A88A7" w:rsidRDefault="0E0A88A7" w:rsidP="20FEA6A9">
      <w:r>
        <w:t xml:space="preserve">Top 5 </w:t>
      </w:r>
      <w:r w:rsidR="000569BD">
        <w:t>c</w:t>
      </w:r>
      <w:r>
        <w:t xml:space="preserve">ustomers </w:t>
      </w:r>
      <w:r w:rsidR="2A1A6337">
        <w:t xml:space="preserve">sales </w:t>
      </w:r>
      <w:r>
        <w:t xml:space="preserve">who purchased </w:t>
      </w:r>
      <w:r w:rsidR="000569BD">
        <w:t>p</w:t>
      </w:r>
      <w:r>
        <w:t xml:space="preserve">roduct </w:t>
      </w:r>
      <w:r w:rsidR="000569BD">
        <w:t>c</w:t>
      </w:r>
      <w:r>
        <w:t>ategory “Phones”</w:t>
      </w:r>
      <w:r w:rsidR="001600F9">
        <w:t>.</w:t>
      </w:r>
    </w:p>
    <w:p w14:paraId="48B4DDB3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SELECT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TOP</w:t>
      </w:r>
      <w:r>
        <w:rPr>
          <w:b/>
          <w:bCs/>
          <w:color w:val="000000"/>
        </w:rPr>
        <w:t xml:space="preserve"> 5 c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 xml:space="preserve">NAME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CUSTOMER_NAME</w:t>
      </w:r>
    </w:p>
    <w:p w14:paraId="5DA9E8AD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r>
        <w:rPr>
          <w:rStyle w:val="sqlfunction"/>
          <w:b/>
          <w:bCs/>
          <w:color w:val="AA00AA"/>
        </w:rPr>
        <w:t>sum</w:t>
      </w:r>
      <w:r>
        <w:rPr>
          <w:rStyle w:val="sqloperator"/>
          <w:b/>
          <w:bCs/>
          <w:color w:val="777777"/>
        </w:rPr>
        <w:t>(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SALES</w:t>
      </w:r>
      <w:proofErr w:type="spellEnd"/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SALE</w:t>
      </w:r>
    </w:p>
    <w:p w14:paraId="5A502E15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FROM</w:t>
      </w:r>
      <w:r>
        <w:rPr>
          <w:b/>
          <w:bCs/>
          <w:color w:val="000000"/>
        </w:rPr>
        <w:t xml:space="preserve"> Orders o</w:t>
      </w:r>
    </w:p>
    <w:p w14:paraId="5104B16C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INNER JOIN</w:t>
      </w:r>
      <w:r>
        <w:rPr>
          <w:b/>
          <w:bCs/>
          <w:color w:val="000000"/>
        </w:rPr>
        <w:t xml:space="preserve"> Customer c </w:t>
      </w:r>
      <w:r>
        <w:rPr>
          <w:rStyle w:val="sqlkeyword"/>
          <w:b/>
          <w:bCs/>
          <w:color w:val="0000AA"/>
        </w:rPr>
        <w:t>ON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USTOMER_ID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=</w:t>
      </w:r>
      <w:r>
        <w:rPr>
          <w:b/>
          <w:bCs/>
          <w:color w:val="000000"/>
        </w:rPr>
        <w:t xml:space="preserve"> c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ID</w:t>
      </w:r>
    </w:p>
    <w:p w14:paraId="3C175540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INNER JOIN</w:t>
      </w:r>
      <w:r>
        <w:rPr>
          <w:b/>
          <w:bCs/>
          <w:color w:val="000000"/>
        </w:rPr>
        <w:t xml:space="preserve"> Product p </w:t>
      </w:r>
      <w:r>
        <w:rPr>
          <w:rStyle w:val="sqlkeyword"/>
          <w:b/>
          <w:bCs/>
          <w:color w:val="0000AA"/>
        </w:rPr>
        <w:t>ON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PRODUCT_ID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=</w:t>
      </w:r>
      <w:r>
        <w:rPr>
          <w:b/>
          <w:bCs/>
          <w:color w:val="000000"/>
        </w:rPr>
        <w:t xml:space="preserve"> p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ID</w:t>
      </w:r>
    </w:p>
    <w:p w14:paraId="662E49FF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WHERE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p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ATEGORY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=</w:t>
      </w:r>
      <w:r>
        <w:rPr>
          <w:b/>
          <w:bCs/>
          <w:color w:val="000000"/>
        </w:rPr>
        <w:t xml:space="preserve"> </w:t>
      </w:r>
      <w:r>
        <w:rPr>
          <w:rStyle w:val="sqlstring"/>
          <w:b/>
          <w:bCs/>
          <w:color w:val="AA0000"/>
        </w:rPr>
        <w:t>'Phones'</w:t>
      </w:r>
    </w:p>
    <w:p w14:paraId="18D99BFF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GROUP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BY</w:t>
      </w:r>
      <w:r>
        <w:rPr>
          <w:b/>
          <w:bCs/>
          <w:color w:val="000000"/>
        </w:rPr>
        <w:t xml:space="preserve"> c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NAME</w:t>
      </w:r>
    </w:p>
    <w:p w14:paraId="6F424FBD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ORDER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BY</w:t>
      </w:r>
      <w:r>
        <w:rPr>
          <w:b/>
          <w:bCs/>
          <w:color w:val="000000"/>
        </w:rPr>
        <w:t xml:space="preserve"> SALE </w:t>
      </w:r>
      <w:r>
        <w:rPr>
          <w:rStyle w:val="sqlkeyword"/>
          <w:b/>
          <w:bCs/>
          <w:color w:val="0000AA"/>
        </w:rPr>
        <w:t>DESC</w:t>
      </w:r>
    </w:p>
    <w:p w14:paraId="3126AB2C" w14:textId="77777777" w:rsidR="00231409" w:rsidRDefault="00231409" w:rsidP="20FEA6A9"/>
    <w:p w14:paraId="52A923EC" w14:textId="4FB8E1E6" w:rsidR="20FEA6A9" w:rsidRDefault="00231409" w:rsidP="20FEA6A9">
      <w:r>
        <w:t>Results:</w:t>
      </w:r>
    </w:p>
    <w:p w14:paraId="7D2B8A3B" w14:textId="76F5101C" w:rsidR="127DA7E1" w:rsidRDefault="127DA7E1" w:rsidP="20FEA6A9">
      <w:r>
        <w:rPr>
          <w:noProof/>
        </w:rPr>
        <w:drawing>
          <wp:inline distT="0" distB="0" distL="0" distR="0" wp14:anchorId="3C4762FC" wp14:editId="4B3125F0">
            <wp:extent cx="4572000" cy="742950"/>
            <wp:effectExtent l="0" t="0" r="0" b="0"/>
            <wp:docPr id="1547545419" name="Picture 1547545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754541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802AD" w14:textId="77777777" w:rsidR="004E6FB7" w:rsidRDefault="004E6FB7" w:rsidP="20FEA6A9"/>
    <w:p w14:paraId="2FA1EEFD" w14:textId="5806345A" w:rsidR="47DCEA8E" w:rsidRDefault="47DCEA8E" w:rsidP="44F13182">
      <w:pPr>
        <w:pStyle w:val="Heading2"/>
      </w:pPr>
      <w:r>
        <w:t xml:space="preserve">Question </w:t>
      </w:r>
      <w:r w:rsidR="570CB1AC">
        <w:t>2</w:t>
      </w:r>
      <w:r>
        <w:t>:</w:t>
      </w:r>
      <w:r w:rsidR="51C5D20B">
        <w:t xml:space="preserve"> Ranking </w:t>
      </w:r>
      <w:r w:rsidR="00B67F65">
        <w:t>W</w:t>
      </w:r>
      <w:r w:rsidR="51C5D20B">
        <w:t xml:space="preserve">ithin a </w:t>
      </w:r>
      <w:r w:rsidR="00B67F65">
        <w:t>G</w:t>
      </w:r>
      <w:r w:rsidR="51C5D20B">
        <w:t>roup</w:t>
      </w:r>
    </w:p>
    <w:p w14:paraId="0C82A201" w14:textId="4EB4808C" w:rsidR="7CD7C34F" w:rsidRDefault="7CD7C34F" w:rsidP="20FEA6A9">
      <w:r>
        <w:t xml:space="preserve">Top 2 </w:t>
      </w:r>
      <w:r w:rsidR="000569BD">
        <w:t>c</w:t>
      </w:r>
      <w:r>
        <w:t>ustomer</w:t>
      </w:r>
      <w:r w:rsidR="000569BD">
        <w:t>s</w:t>
      </w:r>
      <w:r>
        <w:t xml:space="preserve"> </w:t>
      </w:r>
      <w:r w:rsidR="47FDC89C">
        <w:t xml:space="preserve">sales </w:t>
      </w:r>
      <w:r>
        <w:t>per product category.</w:t>
      </w:r>
    </w:p>
    <w:p w14:paraId="6555D44F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SELECT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new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USTOMER_NAME</w:t>
      </w:r>
      <w:proofErr w:type="spellEnd"/>
    </w:p>
    <w:p w14:paraId="28BED403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proofErr w:type="spellStart"/>
      <w:r>
        <w:rPr>
          <w:b/>
          <w:bCs/>
          <w:color w:val="000000"/>
        </w:rPr>
        <w:t>new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ATEGORY</w:t>
      </w:r>
      <w:proofErr w:type="spellEnd"/>
    </w:p>
    <w:p w14:paraId="3BD82D7D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proofErr w:type="spellStart"/>
      <w:r>
        <w:rPr>
          <w:b/>
          <w:bCs/>
          <w:color w:val="000000"/>
        </w:rPr>
        <w:t>new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SALE</w:t>
      </w:r>
      <w:proofErr w:type="spellEnd"/>
    </w:p>
    <w:p w14:paraId="6F55E94D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proofErr w:type="spellStart"/>
      <w:r>
        <w:rPr>
          <w:b/>
          <w:bCs/>
          <w:color w:val="000000"/>
        </w:rPr>
        <w:t>new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RANK</w:t>
      </w:r>
      <w:proofErr w:type="spellEnd"/>
    </w:p>
    <w:p w14:paraId="4DE42775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FROM</w:t>
      </w:r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(</w:t>
      </w:r>
    </w:p>
    <w:p w14:paraId="44CA9057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SELECT</w:t>
      </w:r>
      <w:r>
        <w:rPr>
          <w:b/>
          <w:bCs/>
          <w:color w:val="000000"/>
        </w:rPr>
        <w:t xml:space="preserve"> c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 xml:space="preserve">NAME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CUSTOMER_NAME</w:t>
      </w:r>
    </w:p>
    <w:p w14:paraId="2A103578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proofErr w:type="spellStart"/>
      <w:r>
        <w:rPr>
          <w:b/>
          <w:bCs/>
          <w:color w:val="000000"/>
        </w:rPr>
        <w:t>p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ATEGORY</w:t>
      </w:r>
      <w:proofErr w:type="spellEnd"/>
    </w:p>
    <w:p w14:paraId="4AE00A98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r>
        <w:rPr>
          <w:rStyle w:val="sqlfunction"/>
          <w:b/>
          <w:bCs/>
          <w:color w:val="AA00AA"/>
        </w:rPr>
        <w:t>sum</w:t>
      </w:r>
      <w:r>
        <w:rPr>
          <w:rStyle w:val="sqloperator"/>
          <w:b/>
          <w:bCs/>
          <w:color w:val="777777"/>
        </w:rPr>
        <w:t>(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SALES</w:t>
      </w:r>
      <w:proofErr w:type="spellEnd"/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SALE</w:t>
      </w:r>
    </w:p>
    <w:p w14:paraId="1003466F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r>
        <w:rPr>
          <w:b/>
          <w:bCs/>
          <w:color w:val="000000"/>
        </w:rPr>
        <w:t>rank</w:t>
      </w:r>
      <w:r>
        <w:rPr>
          <w:rStyle w:val="sqloperator"/>
          <w:b/>
          <w:bCs/>
          <w:color w:val="777777"/>
        </w:rPr>
        <w:t>()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OVER</w:t>
      </w:r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(</w:t>
      </w:r>
    </w:p>
    <w:p w14:paraId="68B1C24D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PARTITION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BY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p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ATEGORY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ORDER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BY</w:t>
      </w:r>
      <w:r>
        <w:rPr>
          <w:b/>
          <w:bCs/>
          <w:color w:val="000000"/>
        </w:rPr>
        <w:t xml:space="preserve"> </w:t>
      </w:r>
      <w:r>
        <w:rPr>
          <w:rStyle w:val="sqlfunction"/>
          <w:b/>
          <w:bCs/>
          <w:color w:val="AA00AA"/>
        </w:rPr>
        <w:t>sum</w:t>
      </w:r>
      <w:r>
        <w:rPr>
          <w:rStyle w:val="sqloperator"/>
          <w:b/>
          <w:bCs/>
          <w:color w:val="777777"/>
        </w:rPr>
        <w:t>(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SALES</w:t>
      </w:r>
      <w:proofErr w:type="spellEnd"/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DESC</w:t>
      </w:r>
    </w:p>
    <w:p w14:paraId="0677E3BC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RANK</w:t>
      </w:r>
    </w:p>
    <w:p w14:paraId="40685C05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FROM</w:t>
      </w:r>
      <w:r>
        <w:rPr>
          <w:b/>
          <w:bCs/>
          <w:color w:val="000000"/>
        </w:rPr>
        <w:t xml:space="preserve"> Orders o</w:t>
      </w:r>
    </w:p>
    <w:p w14:paraId="7E9EF28C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lastRenderedPageBreak/>
        <w:tab/>
      </w:r>
      <w:r>
        <w:rPr>
          <w:rStyle w:val="sqlkeyword"/>
          <w:b/>
          <w:bCs/>
          <w:color w:val="0000AA"/>
        </w:rPr>
        <w:t>INNER JOIN</w:t>
      </w:r>
      <w:r>
        <w:rPr>
          <w:b/>
          <w:bCs/>
          <w:color w:val="000000"/>
        </w:rPr>
        <w:t xml:space="preserve"> Customer c </w:t>
      </w:r>
      <w:r>
        <w:rPr>
          <w:rStyle w:val="sqlkeyword"/>
          <w:b/>
          <w:bCs/>
          <w:color w:val="0000AA"/>
        </w:rPr>
        <w:t>ON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USTOMER_ID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=</w:t>
      </w:r>
      <w:r>
        <w:rPr>
          <w:b/>
          <w:bCs/>
          <w:color w:val="000000"/>
        </w:rPr>
        <w:t xml:space="preserve"> c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ID</w:t>
      </w:r>
    </w:p>
    <w:p w14:paraId="32CBD0AF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INNER JOIN</w:t>
      </w:r>
      <w:r>
        <w:rPr>
          <w:b/>
          <w:bCs/>
          <w:color w:val="000000"/>
        </w:rPr>
        <w:t xml:space="preserve"> Product p </w:t>
      </w:r>
      <w:r>
        <w:rPr>
          <w:rStyle w:val="sqlkeyword"/>
          <w:b/>
          <w:bCs/>
          <w:color w:val="0000AA"/>
        </w:rPr>
        <w:t>ON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PRODUCT_ID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=</w:t>
      </w:r>
      <w:r>
        <w:rPr>
          <w:b/>
          <w:bCs/>
          <w:color w:val="000000"/>
        </w:rPr>
        <w:t xml:space="preserve"> p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ID</w:t>
      </w:r>
    </w:p>
    <w:p w14:paraId="50118BBC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GROUP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BY</w:t>
      </w:r>
      <w:r>
        <w:rPr>
          <w:b/>
          <w:bCs/>
          <w:color w:val="000000"/>
        </w:rPr>
        <w:t xml:space="preserve"> c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NAME</w:t>
      </w:r>
    </w:p>
    <w:p w14:paraId="4C2A940C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proofErr w:type="spellStart"/>
      <w:r>
        <w:rPr>
          <w:b/>
          <w:bCs/>
          <w:color w:val="000000"/>
        </w:rPr>
        <w:t>p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ATEGORY</w:t>
      </w:r>
      <w:proofErr w:type="spellEnd"/>
    </w:p>
    <w:p w14:paraId="187E67A7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new</w:t>
      </w:r>
    </w:p>
    <w:p w14:paraId="445B3C99" w14:textId="77777777" w:rsidR="00C43FB5" w:rsidRDefault="00C43FB5" w:rsidP="00C43FB5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WHERE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new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RANK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&lt;=</w:t>
      </w:r>
      <w:r>
        <w:rPr>
          <w:b/>
          <w:bCs/>
          <w:color w:val="000000"/>
        </w:rPr>
        <w:t xml:space="preserve"> 2</w:t>
      </w:r>
    </w:p>
    <w:p w14:paraId="17A00D20" w14:textId="52AF69E4" w:rsidR="20FEA6A9" w:rsidRPr="00C43FB5" w:rsidRDefault="20FEA6A9" w:rsidP="20FEA6A9">
      <w:pPr>
        <w:rPr>
          <w:rFonts w:eastAsiaTheme="minorEastAsia"/>
          <w:lang w:val="en-AU" w:eastAsia="zh-CN"/>
        </w:rPr>
      </w:pPr>
    </w:p>
    <w:p w14:paraId="47ABC14D" w14:textId="02BF0209" w:rsidR="20FEA6A9" w:rsidRDefault="7CD7C34F" w:rsidP="20FEA6A9">
      <w:r>
        <w:t>Results</w:t>
      </w:r>
      <w:r w:rsidR="00231409">
        <w:t>:</w:t>
      </w:r>
    </w:p>
    <w:p w14:paraId="6D57BB29" w14:textId="1D604F1F" w:rsidR="7CD7C34F" w:rsidRDefault="7CD7C34F" w:rsidP="20FEA6A9">
      <w:r>
        <w:rPr>
          <w:noProof/>
        </w:rPr>
        <w:drawing>
          <wp:inline distT="0" distB="0" distL="0" distR="0" wp14:anchorId="62091FBA" wp14:editId="2E65436D">
            <wp:extent cx="4572000" cy="2266950"/>
            <wp:effectExtent l="0" t="0" r="0" b="0"/>
            <wp:docPr id="180892985" name="Picture 1808929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89298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BBBD8" w14:textId="7B0340A4" w:rsidR="20FEA6A9" w:rsidRDefault="20FEA6A9" w:rsidP="20FEA6A9"/>
    <w:p w14:paraId="72B50D91" w14:textId="248002C2" w:rsidR="25DB9F21" w:rsidRDefault="25DB9F21" w:rsidP="44F13182">
      <w:pPr>
        <w:pStyle w:val="Heading2"/>
      </w:pPr>
      <w:r>
        <w:t>Question 3:</w:t>
      </w:r>
      <w:r w:rsidR="754C0451">
        <w:t xml:space="preserve"> Percentage Distribution</w:t>
      </w:r>
    </w:p>
    <w:p w14:paraId="2215DF1C" w14:textId="03A88BD5" w:rsidR="25DB9F21" w:rsidRDefault="25DB9F21" w:rsidP="20FEA6A9">
      <w:r>
        <w:t xml:space="preserve">Total </w:t>
      </w:r>
      <w:r w:rsidR="000569BD">
        <w:t>s</w:t>
      </w:r>
      <w:r>
        <w:t xml:space="preserve">ales by </w:t>
      </w:r>
      <w:r w:rsidR="000569BD">
        <w:t>p</w:t>
      </w:r>
      <w:r>
        <w:t xml:space="preserve">roduct </w:t>
      </w:r>
      <w:r w:rsidR="000569BD">
        <w:t>c</w:t>
      </w:r>
      <w:r>
        <w:t>ategory and the contribution against total sales.</w:t>
      </w:r>
    </w:p>
    <w:p w14:paraId="5619A97F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SELECT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p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ATEGORY</w:t>
      </w:r>
      <w:proofErr w:type="spellEnd"/>
    </w:p>
    <w:p w14:paraId="31883E5C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r>
        <w:rPr>
          <w:rStyle w:val="sqlfunction"/>
          <w:b/>
          <w:bCs/>
          <w:color w:val="AA00AA"/>
        </w:rPr>
        <w:t>sum</w:t>
      </w:r>
      <w:r>
        <w:rPr>
          <w:rStyle w:val="sqloperator"/>
          <w:b/>
          <w:bCs/>
          <w:color w:val="777777"/>
        </w:rPr>
        <w:t>(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SALES</w:t>
      </w:r>
      <w:proofErr w:type="spellEnd"/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SALE</w:t>
      </w:r>
    </w:p>
    <w:p w14:paraId="52CD255D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r>
        <w:rPr>
          <w:rStyle w:val="sqlfunction"/>
          <w:b/>
          <w:bCs/>
          <w:color w:val="AA00AA"/>
        </w:rPr>
        <w:t>round</w:t>
      </w:r>
      <w:r>
        <w:rPr>
          <w:rStyle w:val="sqloperator"/>
          <w:b/>
          <w:bCs/>
          <w:color w:val="777777"/>
        </w:rPr>
        <w:t>((</w:t>
      </w:r>
    </w:p>
    <w:p w14:paraId="231F47BD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  <w:t xml:space="preserve">100 </w:t>
      </w:r>
      <w:r>
        <w:rPr>
          <w:rStyle w:val="sqloperator"/>
          <w:b/>
          <w:bCs/>
          <w:color w:val="777777"/>
        </w:rPr>
        <w:t>*</w:t>
      </w:r>
      <w:r>
        <w:rPr>
          <w:b/>
          <w:bCs/>
          <w:color w:val="000000"/>
        </w:rPr>
        <w:t xml:space="preserve"> </w:t>
      </w:r>
      <w:r>
        <w:rPr>
          <w:rStyle w:val="sqlfunction"/>
          <w:b/>
          <w:bCs/>
          <w:color w:val="AA00AA"/>
        </w:rPr>
        <w:t>sum</w:t>
      </w:r>
      <w:r>
        <w:rPr>
          <w:rStyle w:val="sqloperator"/>
          <w:b/>
          <w:bCs/>
          <w:color w:val="777777"/>
        </w:rPr>
        <w:t>(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SALES</w:t>
      </w:r>
      <w:proofErr w:type="spellEnd"/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/</w:t>
      </w:r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(</w:t>
      </w:r>
    </w:p>
    <w:p w14:paraId="020FE72B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SELECT</w:t>
      </w:r>
      <w:r>
        <w:rPr>
          <w:b/>
          <w:bCs/>
          <w:color w:val="000000"/>
        </w:rPr>
        <w:t xml:space="preserve"> </w:t>
      </w:r>
      <w:r>
        <w:rPr>
          <w:rStyle w:val="sqlfunction"/>
          <w:b/>
          <w:bCs/>
          <w:color w:val="AA00AA"/>
        </w:rPr>
        <w:t>sum</w:t>
      </w:r>
      <w:r>
        <w:rPr>
          <w:rStyle w:val="sqloperator"/>
          <w:b/>
          <w:bCs/>
          <w:color w:val="777777"/>
        </w:rPr>
        <w:t>(</w:t>
      </w:r>
      <w:r>
        <w:rPr>
          <w:b/>
          <w:bCs/>
          <w:color w:val="000000"/>
        </w:rPr>
        <w:t>SALES</w:t>
      </w:r>
      <w:r>
        <w:rPr>
          <w:rStyle w:val="sqloperator"/>
          <w:b/>
          <w:bCs/>
          <w:color w:val="777777"/>
        </w:rPr>
        <w:t>)</w:t>
      </w:r>
    </w:p>
    <w:p w14:paraId="3724175E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FROM</w:t>
      </w:r>
      <w:r>
        <w:rPr>
          <w:b/>
          <w:bCs/>
          <w:color w:val="000000"/>
        </w:rPr>
        <w:t xml:space="preserve"> Orders</w:t>
      </w:r>
    </w:p>
    <w:p w14:paraId="7EA13435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)</w:t>
      </w:r>
    </w:p>
    <w:p w14:paraId="095CDBE7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),</w:t>
      </w:r>
      <w:r>
        <w:rPr>
          <w:b/>
          <w:bCs/>
          <w:color w:val="000000"/>
        </w:rPr>
        <w:t xml:space="preserve"> 2</w:t>
      </w:r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</w:t>
      </w:r>
      <w:r>
        <w:rPr>
          <w:rStyle w:val="sqlstring"/>
          <w:b/>
          <w:bCs/>
          <w:color w:val="AA0000"/>
        </w:rPr>
        <w:t>'%'</w:t>
      </w:r>
    </w:p>
    <w:p w14:paraId="4A6CF021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FROM</w:t>
      </w:r>
      <w:r>
        <w:rPr>
          <w:b/>
          <w:bCs/>
          <w:color w:val="000000"/>
        </w:rPr>
        <w:t xml:space="preserve"> Orders o</w:t>
      </w:r>
    </w:p>
    <w:p w14:paraId="5044F934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INNER JOIN</w:t>
      </w:r>
      <w:r>
        <w:rPr>
          <w:b/>
          <w:bCs/>
          <w:color w:val="000000"/>
        </w:rPr>
        <w:t xml:space="preserve"> Customer c </w:t>
      </w:r>
      <w:r>
        <w:rPr>
          <w:rStyle w:val="sqlkeyword"/>
          <w:b/>
          <w:bCs/>
          <w:color w:val="0000AA"/>
        </w:rPr>
        <w:t>ON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USTOMER_ID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=</w:t>
      </w:r>
      <w:r>
        <w:rPr>
          <w:b/>
          <w:bCs/>
          <w:color w:val="000000"/>
        </w:rPr>
        <w:t xml:space="preserve"> c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ID</w:t>
      </w:r>
    </w:p>
    <w:p w14:paraId="01192A38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INNER JOIN</w:t>
      </w:r>
      <w:r>
        <w:rPr>
          <w:b/>
          <w:bCs/>
          <w:color w:val="000000"/>
        </w:rPr>
        <w:t xml:space="preserve"> Product p </w:t>
      </w:r>
      <w:r>
        <w:rPr>
          <w:rStyle w:val="sqlkeyword"/>
          <w:b/>
          <w:bCs/>
          <w:color w:val="0000AA"/>
        </w:rPr>
        <w:t>ON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PRODUCT_ID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=</w:t>
      </w:r>
      <w:r>
        <w:rPr>
          <w:b/>
          <w:bCs/>
          <w:color w:val="000000"/>
        </w:rPr>
        <w:t xml:space="preserve"> p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ID</w:t>
      </w:r>
    </w:p>
    <w:p w14:paraId="3D755027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GROUP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BY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p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ATEGORY</w:t>
      </w:r>
      <w:proofErr w:type="spellEnd"/>
    </w:p>
    <w:p w14:paraId="5890CFA5" w14:textId="77777777" w:rsidR="002E4728" w:rsidRDefault="002E4728" w:rsidP="002E4728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ORDER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BY</w:t>
      </w:r>
      <w:r>
        <w:rPr>
          <w:b/>
          <w:bCs/>
          <w:color w:val="000000"/>
        </w:rPr>
        <w:t xml:space="preserve"> SALE </w:t>
      </w:r>
      <w:r>
        <w:rPr>
          <w:rStyle w:val="sqlkeyword"/>
          <w:b/>
          <w:bCs/>
          <w:color w:val="0000AA"/>
        </w:rPr>
        <w:t>DESC</w:t>
      </w:r>
    </w:p>
    <w:p w14:paraId="3C12719B" w14:textId="77777777" w:rsidR="00231409" w:rsidRPr="002E4728" w:rsidRDefault="00231409" w:rsidP="20FEA6A9">
      <w:pPr>
        <w:rPr>
          <w:lang w:val="en-AU"/>
        </w:rPr>
      </w:pPr>
    </w:p>
    <w:p w14:paraId="7DE43827" w14:textId="74BDBFB3" w:rsidR="00231409" w:rsidRDefault="00231409" w:rsidP="20FEA6A9">
      <w:r>
        <w:t>Results:</w:t>
      </w:r>
    </w:p>
    <w:p w14:paraId="0BDBD3F7" w14:textId="5051F183" w:rsidR="12AA5E0E" w:rsidRDefault="12AA5E0E" w:rsidP="20FEA6A9">
      <w:r>
        <w:rPr>
          <w:noProof/>
        </w:rPr>
        <w:lastRenderedPageBreak/>
        <w:drawing>
          <wp:inline distT="0" distB="0" distL="0" distR="0" wp14:anchorId="7FCBEB42" wp14:editId="61826530">
            <wp:extent cx="4572000" cy="2257425"/>
            <wp:effectExtent l="0" t="0" r="0" b="0"/>
            <wp:docPr id="1585667193" name="Picture 1585667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566719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117F7" w14:textId="6A44B77F" w:rsidR="20FEA6A9" w:rsidRDefault="20FEA6A9" w:rsidP="20FEA6A9"/>
    <w:p w14:paraId="7DBE374C" w14:textId="042F2ADC" w:rsidR="12AA5E0E" w:rsidRDefault="12AA5E0E" w:rsidP="44F13182">
      <w:pPr>
        <w:pStyle w:val="Heading2"/>
      </w:pPr>
      <w:r>
        <w:t xml:space="preserve">Question </w:t>
      </w:r>
      <w:r w:rsidR="75E3F7F7">
        <w:t>4</w:t>
      </w:r>
      <w:r>
        <w:t>:</w:t>
      </w:r>
      <w:r w:rsidR="261EADE2">
        <w:t xml:space="preserve"> Whole </w:t>
      </w:r>
      <w:r w:rsidR="00B67F65">
        <w:t>N</w:t>
      </w:r>
      <w:r w:rsidR="261EADE2">
        <w:t xml:space="preserve">umber </w:t>
      </w:r>
      <w:r w:rsidR="00B67F65">
        <w:t>A</w:t>
      </w:r>
      <w:r w:rsidR="261EADE2">
        <w:t>llocation</w:t>
      </w:r>
    </w:p>
    <w:p w14:paraId="657889BB" w14:textId="19AD5DEE" w:rsidR="00231409" w:rsidRDefault="1BCC98C8" w:rsidP="20FEA6A9">
      <w:r>
        <w:t>You have a product distribution as below.</w:t>
      </w:r>
    </w:p>
    <w:p w14:paraId="7C8751C8" w14:textId="77777777" w:rsidR="1BCC98C8" w:rsidRDefault="00F624A7" w:rsidP="20FEA6A9">
      <w:r w:rsidRPr="00F624A7">
        <w:rPr>
          <w:noProof/>
        </w:rPr>
        <w:drawing>
          <wp:inline distT="0" distB="0" distL="0" distR="0" wp14:anchorId="01A7B25A" wp14:editId="1971D2C1">
            <wp:extent cx="2152950" cy="3839111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4136F" w14:textId="3651BDBC" w:rsidR="20FEA6A9" w:rsidRDefault="1BCC98C8" w:rsidP="20FEA6A9">
      <w:r>
        <w:t xml:space="preserve">You are required to spread a fixed value of </w:t>
      </w:r>
      <w:r w:rsidR="31AD9152">
        <w:t>2</w:t>
      </w:r>
      <w:r>
        <w:t>,</w:t>
      </w:r>
      <w:r w:rsidR="28392508">
        <w:t>0</w:t>
      </w:r>
      <w:r>
        <w:t xml:space="preserve">00 </w:t>
      </w:r>
      <w:r w:rsidR="5FD97069">
        <w:t>across all product based on this distribution percentage. However</w:t>
      </w:r>
      <w:r w:rsidR="466A03C5">
        <w:t>, the spread of these number needs to be in whole number and not decimal point.</w:t>
      </w:r>
      <w:r w:rsidR="160F4A75">
        <w:t xml:space="preserve"> The sum of all this product must add up to exactly </w:t>
      </w:r>
      <w:r w:rsidR="3B815D6A" w:rsidRPr="363FA37D">
        <w:rPr>
          <w:b/>
          <w:bCs/>
        </w:rPr>
        <w:t>2</w:t>
      </w:r>
      <w:r w:rsidR="06AC0D95" w:rsidRPr="363FA37D">
        <w:rPr>
          <w:b/>
          <w:bCs/>
        </w:rPr>
        <w:t>,</w:t>
      </w:r>
      <w:r w:rsidR="6C73D728" w:rsidRPr="363FA37D">
        <w:rPr>
          <w:b/>
          <w:bCs/>
        </w:rPr>
        <w:t>0</w:t>
      </w:r>
      <w:r w:rsidR="06AC0D95" w:rsidRPr="363FA37D">
        <w:rPr>
          <w:b/>
          <w:bCs/>
        </w:rPr>
        <w:t>00</w:t>
      </w:r>
      <w:r w:rsidR="06AC0D95">
        <w:t>.</w:t>
      </w:r>
    </w:p>
    <w:p w14:paraId="0F1F008F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SELECT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p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ATEGORY</w:t>
      </w:r>
      <w:proofErr w:type="spellEnd"/>
    </w:p>
    <w:p w14:paraId="336527CC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r>
        <w:rPr>
          <w:rStyle w:val="sqlfunction"/>
          <w:b/>
          <w:bCs/>
          <w:color w:val="AA00AA"/>
        </w:rPr>
        <w:t>sum</w:t>
      </w:r>
      <w:r>
        <w:rPr>
          <w:rStyle w:val="sqloperator"/>
          <w:b/>
          <w:bCs/>
          <w:color w:val="777777"/>
        </w:rPr>
        <w:t>(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SALES</w:t>
      </w:r>
      <w:proofErr w:type="spellEnd"/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SALE</w:t>
      </w:r>
    </w:p>
    <w:p w14:paraId="4AB47947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r>
        <w:rPr>
          <w:rStyle w:val="sqlfunction"/>
          <w:b/>
          <w:bCs/>
          <w:color w:val="AA00AA"/>
        </w:rPr>
        <w:t>round</w:t>
      </w:r>
      <w:r>
        <w:rPr>
          <w:rStyle w:val="sqloperator"/>
          <w:b/>
          <w:bCs/>
          <w:color w:val="777777"/>
        </w:rPr>
        <w:t>((</w:t>
      </w:r>
    </w:p>
    <w:p w14:paraId="089D6D2A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lastRenderedPageBreak/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function"/>
          <w:b/>
          <w:bCs/>
          <w:color w:val="AA00AA"/>
        </w:rPr>
        <w:t>sum</w:t>
      </w:r>
      <w:r>
        <w:rPr>
          <w:rStyle w:val="sqloperator"/>
          <w:b/>
          <w:bCs/>
          <w:color w:val="777777"/>
        </w:rPr>
        <w:t>(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SALES</w:t>
      </w:r>
      <w:proofErr w:type="spellEnd"/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/</w:t>
      </w:r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(</w:t>
      </w:r>
    </w:p>
    <w:p w14:paraId="1A71ABF8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SELECT</w:t>
      </w:r>
      <w:r>
        <w:rPr>
          <w:b/>
          <w:bCs/>
          <w:color w:val="000000"/>
        </w:rPr>
        <w:t xml:space="preserve"> </w:t>
      </w:r>
      <w:r>
        <w:rPr>
          <w:rStyle w:val="sqlfunction"/>
          <w:b/>
          <w:bCs/>
          <w:color w:val="AA00AA"/>
        </w:rPr>
        <w:t>sum</w:t>
      </w:r>
      <w:r>
        <w:rPr>
          <w:rStyle w:val="sqloperator"/>
          <w:b/>
          <w:bCs/>
          <w:color w:val="777777"/>
        </w:rPr>
        <w:t>(</w:t>
      </w:r>
      <w:r>
        <w:rPr>
          <w:b/>
          <w:bCs/>
          <w:color w:val="000000"/>
        </w:rPr>
        <w:t>SALES</w:t>
      </w:r>
      <w:r>
        <w:rPr>
          <w:rStyle w:val="sqloperator"/>
          <w:b/>
          <w:bCs/>
          <w:color w:val="777777"/>
        </w:rPr>
        <w:t>)</w:t>
      </w:r>
    </w:p>
    <w:p w14:paraId="15DEF60E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FROM</w:t>
      </w:r>
      <w:r>
        <w:rPr>
          <w:b/>
          <w:bCs/>
          <w:color w:val="000000"/>
        </w:rPr>
        <w:t xml:space="preserve"> Orders</w:t>
      </w:r>
    </w:p>
    <w:p w14:paraId="259229F7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)</w:t>
      </w:r>
    </w:p>
    <w:p w14:paraId="7360A904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),</w:t>
      </w:r>
      <w:r>
        <w:rPr>
          <w:b/>
          <w:bCs/>
          <w:color w:val="000000"/>
        </w:rPr>
        <w:t xml:space="preserve"> 4</w:t>
      </w:r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</w:t>
      </w:r>
      <w:r>
        <w:rPr>
          <w:rStyle w:val="sqlstring"/>
          <w:b/>
          <w:bCs/>
          <w:color w:val="AA0000"/>
        </w:rPr>
        <w:t>'%'</w:t>
      </w:r>
    </w:p>
    <w:p w14:paraId="5E40F8CF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r>
        <w:rPr>
          <w:rStyle w:val="sqlfunction"/>
          <w:b/>
          <w:bCs/>
          <w:color w:val="AA00AA"/>
        </w:rPr>
        <w:t>round</w:t>
      </w:r>
      <w:r>
        <w:rPr>
          <w:rStyle w:val="sqloperator"/>
          <w:b/>
          <w:bCs/>
          <w:color w:val="777777"/>
        </w:rPr>
        <w:t>((</w:t>
      </w:r>
    </w:p>
    <w:p w14:paraId="7D960EDD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function"/>
          <w:b/>
          <w:bCs/>
          <w:color w:val="AA00AA"/>
        </w:rPr>
        <w:t>round</w:t>
      </w:r>
      <w:r>
        <w:rPr>
          <w:rStyle w:val="sqloperator"/>
          <w:b/>
          <w:bCs/>
          <w:color w:val="777777"/>
        </w:rPr>
        <w:t>((</w:t>
      </w:r>
    </w:p>
    <w:p w14:paraId="00C5232F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function"/>
          <w:b/>
          <w:bCs/>
          <w:color w:val="AA00AA"/>
        </w:rPr>
        <w:t>sum</w:t>
      </w:r>
      <w:r>
        <w:rPr>
          <w:rStyle w:val="sqloperator"/>
          <w:b/>
          <w:bCs/>
          <w:color w:val="777777"/>
        </w:rPr>
        <w:t>(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SALES</w:t>
      </w:r>
      <w:proofErr w:type="spellEnd"/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/</w:t>
      </w:r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(</w:t>
      </w:r>
    </w:p>
    <w:p w14:paraId="25E36EF5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SELECT</w:t>
      </w:r>
      <w:r>
        <w:rPr>
          <w:b/>
          <w:bCs/>
          <w:color w:val="000000"/>
        </w:rPr>
        <w:t xml:space="preserve"> </w:t>
      </w:r>
      <w:r>
        <w:rPr>
          <w:rStyle w:val="sqlfunction"/>
          <w:b/>
          <w:bCs/>
          <w:color w:val="AA00AA"/>
        </w:rPr>
        <w:t>sum</w:t>
      </w:r>
      <w:r>
        <w:rPr>
          <w:rStyle w:val="sqloperator"/>
          <w:b/>
          <w:bCs/>
          <w:color w:val="777777"/>
        </w:rPr>
        <w:t>(</w:t>
      </w:r>
      <w:r>
        <w:rPr>
          <w:b/>
          <w:bCs/>
          <w:color w:val="000000"/>
        </w:rPr>
        <w:t>SALES</w:t>
      </w:r>
      <w:r>
        <w:rPr>
          <w:rStyle w:val="sqloperator"/>
          <w:b/>
          <w:bCs/>
          <w:color w:val="777777"/>
        </w:rPr>
        <w:t>)</w:t>
      </w:r>
    </w:p>
    <w:p w14:paraId="21247F47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FROM</w:t>
      </w:r>
      <w:r>
        <w:rPr>
          <w:b/>
          <w:bCs/>
          <w:color w:val="000000"/>
        </w:rPr>
        <w:t xml:space="preserve"> Orders</w:t>
      </w:r>
    </w:p>
    <w:p w14:paraId="103396B5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)</w:t>
      </w:r>
    </w:p>
    <w:p w14:paraId="262959A9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),</w:t>
      </w:r>
      <w:r>
        <w:rPr>
          <w:b/>
          <w:bCs/>
          <w:color w:val="000000"/>
        </w:rPr>
        <w:t xml:space="preserve"> 4</w:t>
      </w:r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*</w:t>
      </w:r>
      <w:r>
        <w:rPr>
          <w:b/>
          <w:bCs/>
          <w:color w:val="000000"/>
        </w:rPr>
        <w:t xml:space="preserve"> 2000</w:t>
      </w:r>
    </w:p>
    <w:p w14:paraId="1B61778F" w14:textId="7FDCDFB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),</w:t>
      </w:r>
      <w:r>
        <w:rPr>
          <w:b/>
          <w:bCs/>
          <w:color w:val="000000"/>
        </w:rPr>
        <w:t xml:space="preserve"> 0</w:t>
      </w:r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</w:t>
      </w:r>
      <w:r w:rsidR="005C3C9F">
        <w:rPr>
          <w:b/>
          <w:bCs/>
          <w:color w:val="000000"/>
        </w:rPr>
        <w:t>S</w:t>
      </w:r>
      <w:r>
        <w:rPr>
          <w:b/>
          <w:bCs/>
          <w:color w:val="000000"/>
        </w:rPr>
        <w:t>pread</w:t>
      </w:r>
    </w:p>
    <w:p w14:paraId="05346BE7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FROM</w:t>
      </w:r>
      <w:r>
        <w:rPr>
          <w:b/>
          <w:bCs/>
          <w:color w:val="000000"/>
        </w:rPr>
        <w:t xml:space="preserve"> Orders o</w:t>
      </w:r>
    </w:p>
    <w:p w14:paraId="471C2890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INNER JOIN</w:t>
      </w:r>
      <w:r>
        <w:rPr>
          <w:b/>
          <w:bCs/>
          <w:color w:val="000000"/>
        </w:rPr>
        <w:t xml:space="preserve"> Customer c </w:t>
      </w:r>
      <w:r>
        <w:rPr>
          <w:rStyle w:val="sqlkeyword"/>
          <w:b/>
          <w:bCs/>
          <w:color w:val="0000AA"/>
        </w:rPr>
        <w:t>ON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USTOMER_ID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=</w:t>
      </w:r>
      <w:r>
        <w:rPr>
          <w:b/>
          <w:bCs/>
          <w:color w:val="000000"/>
        </w:rPr>
        <w:t xml:space="preserve"> c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ID</w:t>
      </w:r>
    </w:p>
    <w:p w14:paraId="1E4D01E1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INNER JOIN</w:t>
      </w:r>
      <w:r>
        <w:rPr>
          <w:b/>
          <w:bCs/>
          <w:color w:val="000000"/>
        </w:rPr>
        <w:t xml:space="preserve"> Product p </w:t>
      </w:r>
      <w:r>
        <w:rPr>
          <w:rStyle w:val="sqlkeyword"/>
          <w:b/>
          <w:bCs/>
          <w:color w:val="0000AA"/>
        </w:rPr>
        <w:t>ON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o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PRODUCT_ID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=</w:t>
      </w:r>
      <w:r>
        <w:rPr>
          <w:b/>
          <w:bCs/>
          <w:color w:val="000000"/>
        </w:rPr>
        <w:t xml:space="preserve"> p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ID</w:t>
      </w:r>
    </w:p>
    <w:p w14:paraId="0B4DE391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GROUP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BY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p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CATEGORY</w:t>
      </w:r>
      <w:proofErr w:type="spellEnd"/>
    </w:p>
    <w:p w14:paraId="461FE873" w14:textId="77777777" w:rsidR="004341F5" w:rsidRDefault="004341F5" w:rsidP="004341F5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ORDER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BY</w:t>
      </w:r>
      <w:r>
        <w:rPr>
          <w:b/>
          <w:bCs/>
          <w:color w:val="000000"/>
        </w:rPr>
        <w:t xml:space="preserve"> SALE </w:t>
      </w:r>
      <w:r>
        <w:rPr>
          <w:rStyle w:val="sqlkeyword"/>
          <w:b/>
          <w:bCs/>
          <w:color w:val="0000AA"/>
        </w:rPr>
        <w:t>DESC</w:t>
      </w:r>
    </w:p>
    <w:p w14:paraId="5F2292B2" w14:textId="77777777" w:rsidR="004B5F9D" w:rsidRPr="004341F5" w:rsidRDefault="004B5F9D" w:rsidP="20FEA6A9">
      <w:pPr>
        <w:rPr>
          <w:lang w:val="en-AU"/>
        </w:rPr>
      </w:pPr>
    </w:p>
    <w:p w14:paraId="011FC42F" w14:textId="2E702B38" w:rsidR="79EA5AB6" w:rsidRDefault="79EA5AB6" w:rsidP="20FEA6A9">
      <w:r>
        <w:t>Results:</w:t>
      </w:r>
    </w:p>
    <w:p w14:paraId="440AFEC5" w14:textId="7E712D47" w:rsidR="79EA5AB6" w:rsidRDefault="00E23A6D" w:rsidP="363FA37D">
      <w:r w:rsidRPr="00E23A6D">
        <w:rPr>
          <w:noProof/>
        </w:rPr>
        <w:drawing>
          <wp:inline distT="0" distB="0" distL="0" distR="0" wp14:anchorId="56E30503" wp14:editId="5899D1E0">
            <wp:extent cx="2721306" cy="3075709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1977" cy="3099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F99B1" w14:textId="72FC8C7A" w:rsidR="20FEA6A9" w:rsidRDefault="20FEA6A9" w:rsidP="20FEA6A9"/>
    <w:p w14:paraId="7C0FF8CA" w14:textId="16124308" w:rsidR="1207CAA3" w:rsidRDefault="1207CAA3" w:rsidP="44F13182">
      <w:pPr>
        <w:pStyle w:val="Heading2"/>
      </w:pPr>
      <w:r>
        <w:t>Question 5:</w:t>
      </w:r>
      <w:r w:rsidR="4F1D758A">
        <w:t xml:space="preserve"> Basket</w:t>
      </w:r>
      <w:r w:rsidR="54050274">
        <w:t xml:space="preserve"> Data</w:t>
      </w:r>
    </w:p>
    <w:p w14:paraId="029233A1" w14:textId="051303D2" w:rsidR="1207CAA3" w:rsidRDefault="1207CAA3" w:rsidP="20FEA6A9">
      <w:r>
        <w:t xml:space="preserve">What </w:t>
      </w:r>
      <w:r w:rsidR="57D8312B">
        <w:t>are</w:t>
      </w:r>
      <w:r>
        <w:t xml:space="preserve"> the 2 most common products purchased together in an order?</w:t>
      </w:r>
    </w:p>
    <w:p w14:paraId="590F5BF1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SELECT</w:t>
      </w:r>
      <w:r>
        <w:rPr>
          <w:b/>
          <w:bCs/>
          <w:color w:val="000000"/>
        </w:rPr>
        <w:t xml:space="preserve"> c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PRODUCT_1</w:t>
      </w:r>
    </w:p>
    <w:p w14:paraId="3D470C9C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r>
        <w:rPr>
          <w:b/>
          <w:bCs/>
          <w:color w:val="000000"/>
        </w:rPr>
        <w:t>c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PRODUCT_2</w:t>
      </w:r>
    </w:p>
    <w:p w14:paraId="69BB9144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r>
        <w:rPr>
          <w:rStyle w:val="sqlfunction"/>
          <w:b/>
          <w:bCs/>
          <w:color w:val="AA00AA"/>
        </w:rPr>
        <w:t>count</w:t>
      </w:r>
      <w:r>
        <w:rPr>
          <w:rStyle w:val="sqloperator"/>
          <w:b/>
          <w:bCs/>
          <w:color w:val="777777"/>
        </w:rPr>
        <w:t>(*)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</w:t>
      </w:r>
      <w:r>
        <w:rPr>
          <w:rStyle w:val="sqlfunction"/>
          <w:b/>
          <w:bCs/>
          <w:color w:val="AA00AA"/>
        </w:rPr>
        <w:t>COUNT</w:t>
      </w:r>
    </w:p>
    <w:p w14:paraId="5BC0BA50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FROM</w:t>
      </w:r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(</w:t>
      </w:r>
    </w:p>
    <w:p w14:paraId="0BB87C63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SELECT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a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PRODUCT_ID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PRODUCT_1</w:t>
      </w:r>
    </w:p>
    <w:p w14:paraId="3F8895F7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proofErr w:type="spellStart"/>
      <w:r>
        <w:rPr>
          <w:b/>
          <w:bCs/>
          <w:color w:val="000000"/>
        </w:rPr>
        <w:t>b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PRODUCT_ID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AS</w:t>
      </w:r>
      <w:r>
        <w:rPr>
          <w:b/>
          <w:bCs/>
          <w:color w:val="000000"/>
        </w:rPr>
        <w:t xml:space="preserve"> PRODUCT_2</w:t>
      </w:r>
    </w:p>
    <w:p w14:paraId="75EE00D0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FROM</w:t>
      </w:r>
      <w:r>
        <w:rPr>
          <w:b/>
          <w:bCs/>
          <w:color w:val="000000"/>
        </w:rPr>
        <w:t xml:space="preserve"> Orders a</w:t>
      </w:r>
    </w:p>
    <w:p w14:paraId="46A234D5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lastRenderedPageBreak/>
        <w:tab/>
      </w:r>
      <w:r>
        <w:rPr>
          <w:rStyle w:val="sqlkeyword"/>
          <w:b/>
          <w:bCs/>
          <w:color w:val="0000AA"/>
        </w:rPr>
        <w:t>INNER JOIN</w:t>
      </w:r>
      <w:r>
        <w:rPr>
          <w:b/>
          <w:bCs/>
          <w:color w:val="000000"/>
        </w:rPr>
        <w:t xml:space="preserve"> Orders b </w:t>
      </w:r>
      <w:r>
        <w:rPr>
          <w:rStyle w:val="sqlkeyword"/>
          <w:b/>
          <w:bCs/>
          <w:color w:val="0000AA"/>
        </w:rPr>
        <w:t>ON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a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ORDER_ID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=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b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ORDER_ID</w:t>
      </w:r>
      <w:proofErr w:type="spellEnd"/>
    </w:p>
    <w:p w14:paraId="57D1A03A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b/>
          <w:bCs/>
          <w:color w:val="000000"/>
        </w:rPr>
        <w:tab/>
      </w:r>
      <w:r>
        <w:rPr>
          <w:rStyle w:val="sqlkeyword"/>
          <w:b/>
          <w:bCs/>
          <w:color w:val="0000AA"/>
        </w:rPr>
        <w:t>AND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a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PRODUCT_ID</w:t>
      </w:r>
      <w:proofErr w:type="spellEnd"/>
      <w:r>
        <w:rPr>
          <w:b/>
          <w:bCs/>
          <w:color w:val="000000"/>
        </w:rPr>
        <w:t xml:space="preserve"> </w:t>
      </w:r>
      <w:r>
        <w:rPr>
          <w:rStyle w:val="sqloperator"/>
          <w:b/>
          <w:bCs/>
          <w:color w:val="777777"/>
        </w:rPr>
        <w:t>!=</w:t>
      </w:r>
      <w:r>
        <w:rPr>
          <w:b/>
          <w:bCs/>
          <w:color w:val="000000"/>
        </w:rPr>
        <w:t xml:space="preserve"> </w:t>
      </w:r>
      <w:proofErr w:type="spellStart"/>
      <w:r>
        <w:rPr>
          <w:b/>
          <w:bCs/>
          <w:color w:val="000000"/>
        </w:rPr>
        <w:t>b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PRODUCT_ID</w:t>
      </w:r>
      <w:proofErr w:type="spellEnd"/>
    </w:p>
    <w:p w14:paraId="1FFCAA89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)</w:t>
      </w:r>
      <w:r>
        <w:rPr>
          <w:b/>
          <w:bCs/>
          <w:color w:val="000000"/>
        </w:rPr>
        <w:t xml:space="preserve"> c</w:t>
      </w:r>
    </w:p>
    <w:p w14:paraId="3B271EF7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GROUP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BY</w:t>
      </w:r>
      <w:r>
        <w:rPr>
          <w:b/>
          <w:bCs/>
          <w:color w:val="000000"/>
        </w:rPr>
        <w:t xml:space="preserve"> c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PRODUCT_1</w:t>
      </w:r>
    </w:p>
    <w:p w14:paraId="66DBB15C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b/>
          <w:bCs/>
          <w:color w:val="000000"/>
        </w:rPr>
        <w:tab/>
      </w:r>
      <w:r>
        <w:rPr>
          <w:rStyle w:val="sqloperator"/>
          <w:b/>
          <w:bCs/>
          <w:color w:val="777777"/>
        </w:rPr>
        <w:t>,</w:t>
      </w:r>
      <w:r>
        <w:rPr>
          <w:b/>
          <w:bCs/>
          <w:color w:val="000000"/>
        </w:rPr>
        <w:t>c</w:t>
      </w:r>
      <w:r>
        <w:rPr>
          <w:rStyle w:val="sqloperator"/>
          <w:b/>
          <w:bCs/>
          <w:color w:val="777777"/>
        </w:rPr>
        <w:t>.</w:t>
      </w:r>
      <w:r>
        <w:rPr>
          <w:b/>
          <w:bCs/>
          <w:color w:val="000000"/>
        </w:rPr>
        <w:t>PRODUCT_2</w:t>
      </w:r>
    </w:p>
    <w:p w14:paraId="15300924" w14:textId="77777777" w:rsidR="007604F9" w:rsidRDefault="007604F9" w:rsidP="007604F9">
      <w:pPr>
        <w:pStyle w:val="HTMLPreformatted"/>
        <w:rPr>
          <w:b/>
          <w:bCs/>
          <w:color w:val="000000"/>
        </w:rPr>
      </w:pPr>
      <w:r>
        <w:rPr>
          <w:rStyle w:val="sqlkeyword"/>
          <w:b/>
          <w:bCs/>
          <w:color w:val="0000AA"/>
        </w:rPr>
        <w:t>ORDER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BY</w:t>
      </w:r>
      <w:r>
        <w:rPr>
          <w:b/>
          <w:bCs/>
          <w:color w:val="000000"/>
        </w:rPr>
        <w:t xml:space="preserve"> </w:t>
      </w:r>
      <w:r>
        <w:rPr>
          <w:rStyle w:val="sqlfunction"/>
          <w:b/>
          <w:bCs/>
          <w:color w:val="AA00AA"/>
        </w:rPr>
        <w:t>COUNT</w:t>
      </w:r>
      <w:r>
        <w:rPr>
          <w:b/>
          <w:bCs/>
          <w:color w:val="000000"/>
        </w:rPr>
        <w:t xml:space="preserve"> </w:t>
      </w:r>
      <w:r>
        <w:rPr>
          <w:rStyle w:val="sqlkeyword"/>
          <w:b/>
          <w:bCs/>
          <w:color w:val="0000AA"/>
        </w:rPr>
        <w:t>DESC</w:t>
      </w:r>
    </w:p>
    <w:p w14:paraId="3E03840B" w14:textId="04D78C99" w:rsidR="44F13182" w:rsidRPr="007604F9" w:rsidRDefault="44F13182" w:rsidP="44F13182">
      <w:pPr>
        <w:rPr>
          <w:lang w:val="en-AU"/>
        </w:rPr>
      </w:pPr>
    </w:p>
    <w:p w14:paraId="2AF9327A" w14:textId="2036D132" w:rsidR="00231409" w:rsidRDefault="00231409" w:rsidP="00231409">
      <w:r>
        <w:t>Results:</w:t>
      </w:r>
    </w:p>
    <w:p w14:paraId="10BEB185" w14:textId="2BEAF0DB" w:rsidR="44F13182" w:rsidRDefault="3A6E2081" w:rsidP="44F13182">
      <w:r>
        <w:rPr>
          <w:noProof/>
        </w:rPr>
        <w:drawing>
          <wp:inline distT="0" distB="0" distL="0" distR="0" wp14:anchorId="1643A952" wp14:editId="72ED85DF">
            <wp:extent cx="4572000" cy="1419225"/>
            <wp:effectExtent l="0" t="0" r="0" b="0"/>
            <wp:docPr id="385325596" name="Picture 385325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532559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6D2C7" w14:textId="3F711899" w:rsidR="00CB11F2" w:rsidRDefault="00CB11F2" w:rsidP="44F13182"/>
    <w:p w14:paraId="70C98C9B" w14:textId="09DA6FA6" w:rsidR="00CB11F2" w:rsidRDefault="00CB11F2" w:rsidP="44F13182">
      <w:r>
        <w:t>Questions for Data Visualization</w:t>
      </w:r>
    </w:p>
    <w:p w14:paraId="07BF4692" w14:textId="77777777" w:rsidR="006661D8" w:rsidRDefault="006661D8" w:rsidP="006661D8">
      <w:pPr>
        <w:rPr>
          <w:lang w:val="en-AU"/>
        </w:rPr>
      </w:pPr>
      <w:r>
        <w:rPr>
          <w:lang w:val="en-AU"/>
        </w:rPr>
        <w:t>Order</w:t>
      </w:r>
    </w:p>
    <w:p w14:paraId="6EE8BFD1" w14:textId="550B6441" w:rsidR="006661D8" w:rsidRPr="00CB11F2" w:rsidRDefault="006661D8" w:rsidP="006661D8">
      <w:pPr>
        <w:pStyle w:val="ListParagraph"/>
        <w:numPr>
          <w:ilvl w:val="0"/>
          <w:numId w:val="3"/>
        </w:numPr>
        <w:rPr>
          <w:lang w:val="en-AU"/>
        </w:rPr>
      </w:pPr>
      <w:r>
        <w:rPr>
          <w:lang w:val="en-AU"/>
        </w:rPr>
        <w:t>What’s our overall profit/sales over different years?</w:t>
      </w:r>
    </w:p>
    <w:p w14:paraId="53B322CF" w14:textId="77777777" w:rsidR="004A678C" w:rsidRDefault="004A678C" w:rsidP="004A678C">
      <w:pPr>
        <w:pStyle w:val="ListParagraph"/>
        <w:numPr>
          <w:ilvl w:val="0"/>
          <w:numId w:val="3"/>
        </w:numPr>
        <w:rPr>
          <w:lang w:val="en-AU"/>
        </w:rPr>
      </w:pPr>
      <w:r>
        <w:rPr>
          <w:lang w:val="en-AU"/>
        </w:rPr>
        <w:t>What’s the trend of profit/sales?</w:t>
      </w:r>
    </w:p>
    <w:p w14:paraId="50030091" w14:textId="77777777" w:rsidR="006661D8" w:rsidRDefault="006661D8" w:rsidP="006661D8">
      <w:pPr>
        <w:pStyle w:val="ListParagraph"/>
        <w:numPr>
          <w:ilvl w:val="0"/>
          <w:numId w:val="3"/>
        </w:numPr>
        <w:rPr>
          <w:lang w:val="en-AU"/>
        </w:rPr>
      </w:pPr>
      <w:r>
        <w:rPr>
          <w:lang w:val="en-AU"/>
        </w:rPr>
        <w:t>What’s the trend of the number of orders?</w:t>
      </w:r>
    </w:p>
    <w:p w14:paraId="6D59683D" w14:textId="77777777" w:rsidR="004A678C" w:rsidRPr="006661D8" w:rsidRDefault="004A678C" w:rsidP="004A678C">
      <w:pPr>
        <w:pStyle w:val="ListParagraph"/>
        <w:numPr>
          <w:ilvl w:val="0"/>
          <w:numId w:val="3"/>
        </w:numPr>
        <w:rPr>
          <w:lang w:val="en-AU"/>
        </w:rPr>
      </w:pPr>
      <w:r>
        <w:rPr>
          <w:lang w:val="en-AU"/>
        </w:rPr>
        <w:t>What’s the effectiveness of discount on sales? What’s the relationship between discount and sales?</w:t>
      </w:r>
    </w:p>
    <w:p w14:paraId="5146AA16" w14:textId="77777777" w:rsidR="006661D8" w:rsidRDefault="006661D8" w:rsidP="006661D8">
      <w:pPr>
        <w:rPr>
          <w:lang w:val="en-AU"/>
        </w:rPr>
      </w:pPr>
      <w:r>
        <w:rPr>
          <w:lang w:val="en-AU"/>
        </w:rPr>
        <w:t>Product</w:t>
      </w:r>
    </w:p>
    <w:p w14:paraId="1EF7E12B" w14:textId="77777777" w:rsidR="006661D8" w:rsidRDefault="006661D8" w:rsidP="006661D8">
      <w:pPr>
        <w:pStyle w:val="ListParagraph"/>
        <w:numPr>
          <w:ilvl w:val="0"/>
          <w:numId w:val="2"/>
        </w:numPr>
        <w:rPr>
          <w:lang w:val="en-AU"/>
        </w:rPr>
      </w:pPr>
      <w:r>
        <w:rPr>
          <w:lang w:val="en-AU"/>
        </w:rPr>
        <w:t>Which product category has great sales/profit?</w:t>
      </w:r>
    </w:p>
    <w:p w14:paraId="2685EA91" w14:textId="77777777" w:rsidR="006661D8" w:rsidRDefault="006661D8" w:rsidP="006661D8">
      <w:pPr>
        <w:pStyle w:val="ListParagraph"/>
        <w:numPr>
          <w:ilvl w:val="0"/>
          <w:numId w:val="2"/>
        </w:numPr>
        <w:rPr>
          <w:lang w:val="en-AU"/>
        </w:rPr>
      </w:pPr>
      <w:r>
        <w:rPr>
          <w:lang w:val="en-AU"/>
        </w:rPr>
        <w:t xml:space="preserve">Which product is profitable? </w:t>
      </w:r>
      <w:r w:rsidRPr="00AB66D8">
        <w:rPr>
          <w:lang w:val="en-AU"/>
        </w:rPr>
        <w:t>Which product is making loss?</w:t>
      </w:r>
    </w:p>
    <w:p w14:paraId="7A847C23" w14:textId="77777777" w:rsidR="006661D8" w:rsidRPr="00AB66D8" w:rsidRDefault="006661D8" w:rsidP="006661D8">
      <w:pPr>
        <w:pStyle w:val="ListParagraph"/>
        <w:numPr>
          <w:ilvl w:val="0"/>
          <w:numId w:val="2"/>
        </w:numPr>
        <w:rPr>
          <w:lang w:val="en-AU"/>
        </w:rPr>
      </w:pPr>
      <w:r>
        <w:rPr>
          <w:lang w:val="en-AU"/>
        </w:rPr>
        <w:t>What’s the trend of profit on our product?</w:t>
      </w:r>
    </w:p>
    <w:p w14:paraId="1BF9D9AC" w14:textId="17261A93" w:rsidR="00CB11F2" w:rsidRDefault="00CB11F2" w:rsidP="44F13182">
      <w:r>
        <w:t>Customer</w:t>
      </w:r>
    </w:p>
    <w:p w14:paraId="7CAF6073" w14:textId="37539F1B" w:rsidR="00CB11F2" w:rsidRDefault="00CB11F2" w:rsidP="00CB11F2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 xml:space="preserve">Who are our </w:t>
      </w:r>
      <w:r w:rsidR="009F370F">
        <w:rPr>
          <w:lang w:val="en-AU"/>
        </w:rPr>
        <w:t xml:space="preserve">profitable </w:t>
      </w:r>
      <w:r>
        <w:rPr>
          <w:lang w:val="en-AU"/>
        </w:rPr>
        <w:t>customers?</w:t>
      </w:r>
    </w:p>
    <w:p w14:paraId="36EC94CA" w14:textId="2B677D02" w:rsidR="0029202E" w:rsidRDefault="0029202E" w:rsidP="0029202E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Which customer segment has great sales/profit?</w:t>
      </w:r>
    </w:p>
    <w:p w14:paraId="28A608C6" w14:textId="13B931CD" w:rsidR="00CB11F2" w:rsidRDefault="00CB11F2" w:rsidP="00CB11F2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 xml:space="preserve">Where do </w:t>
      </w:r>
      <w:r w:rsidR="000B2D53">
        <w:rPr>
          <w:lang w:val="en-AU"/>
        </w:rPr>
        <w:t xml:space="preserve">our profitable </w:t>
      </w:r>
      <w:r>
        <w:rPr>
          <w:lang w:val="en-AU"/>
        </w:rPr>
        <w:t>customer</w:t>
      </w:r>
      <w:r w:rsidR="000B2D53">
        <w:rPr>
          <w:lang w:val="en-AU"/>
        </w:rPr>
        <w:t>s</w:t>
      </w:r>
      <w:r>
        <w:rPr>
          <w:lang w:val="en-AU"/>
        </w:rPr>
        <w:t xml:space="preserve"> locate?</w:t>
      </w:r>
      <w:r w:rsidR="0029202E">
        <w:rPr>
          <w:lang w:val="en-AU"/>
        </w:rPr>
        <w:t xml:space="preserve"> Which state has great </w:t>
      </w:r>
      <w:r w:rsidR="00AB66D8">
        <w:rPr>
          <w:lang w:val="en-AU"/>
        </w:rPr>
        <w:t>profit</w:t>
      </w:r>
      <w:r w:rsidR="0029202E">
        <w:rPr>
          <w:lang w:val="en-AU"/>
        </w:rPr>
        <w:t>?</w:t>
      </w:r>
    </w:p>
    <w:p w14:paraId="2F63BDA4" w14:textId="45112E79" w:rsidR="006661D8" w:rsidRPr="006661D8" w:rsidRDefault="00CB11F2" w:rsidP="006661D8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What’s the demand of the ship mode?</w:t>
      </w:r>
    </w:p>
    <w:sectPr w:rsidR="006661D8" w:rsidRPr="006661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D6F16"/>
    <w:multiLevelType w:val="hybridMultilevel"/>
    <w:tmpl w:val="C2247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6F72B1"/>
    <w:multiLevelType w:val="hybridMultilevel"/>
    <w:tmpl w:val="73F60E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A502DB"/>
    <w:multiLevelType w:val="hybridMultilevel"/>
    <w:tmpl w:val="882A13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MLS0MDA0NzY3NDZR0lEKTi0uzszPAykwrgUA4r/MHiwAAAA="/>
  </w:docVars>
  <w:rsids>
    <w:rsidRoot w:val="303541DD"/>
    <w:rsid w:val="000569BD"/>
    <w:rsid w:val="000B2D53"/>
    <w:rsid w:val="00156D89"/>
    <w:rsid w:val="001600F9"/>
    <w:rsid w:val="00231409"/>
    <w:rsid w:val="0029202E"/>
    <w:rsid w:val="002E4728"/>
    <w:rsid w:val="003951F8"/>
    <w:rsid w:val="004341F5"/>
    <w:rsid w:val="0049782F"/>
    <w:rsid w:val="004A678C"/>
    <w:rsid w:val="004B5F9D"/>
    <w:rsid w:val="004E6FB7"/>
    <w:rsid w:val="005C3C9F"/>
    <w:rsid w:val="006661D8"/>
    <w:rsid w:val="007604F9"/>
    <w:rsid w:val="0078524D"/>
    <w:rsid w:val="00790809"/>
    <w:rsid w:val="007E2826"/>
    <w:rsid w:val="00850A55"/>
    <w:rsid w:val="009A5227"/>
    <w:rsid w:val="009F370F"/>
    <w:rsid w:val="00AB66D8"/>
    <w:rsid w:val="00B67F65"/>
    <w:rsid w:val="00C43FB5"/>
    <w:rsid w:val="00CB11F2"/>
    <w:rsid w:val="00D1425B"/>
    <w:rsid w:val="00DB26B0"/>
    <w:rsid w:val="00E23A6D"/>
    <w:rsid w:val="00F624A7"/>
    <w:rsid w:val="010DEB2E"/>
    <w:rsid w:val="04B85DFF"/>
    <w:rsid w:val="0530122D"/>
    <w:rsid w:val="06AC0D95"/>
    <w:rsid w:val="06CF0E91"/>
    <w:rsid w:val="0711AB50"/>
    <w:rsid w:val="0A68D464"/>
    <w:rsid w:val="0C795896"/>
    <w:rsid w:val="0D2E98FB"/>
    <w:rsid w:val="0E0A88A7"/>
    <w:rsid w:val="0E6F5062"/>
    <w:rsid w:val="0F760368"/>
    <w:rsid w:val="11A20258"/>
    <w:rsid w:val="1207CAA3"/>
    <w:rsid w:val="127DA7E1"/>
    <w:rsid w:val="12AA5E0E"/>
    <w:rsid w:val="12AB51DD"/>
    <w:rsid w:val="14146949"/>
    <w:rsid w:val="147BCAC5"/>
    <w:rsid w:val="14D1FDC4"/>
    <w:rsid w:val="15D28116"/>
    <w:rsid w:val="160F4A75"/>
    <w:rsid w:val="16F70233"/>
    <w:rsid w:val="1883D3DF"/>
    <w:rsid w:val="19FF36DC"/>
    <w:rsid w:val="1A04401D"/>
    <w:rsid w:val="1AD29AC4"/>
    <w:rsid w:val="1BCC98C8"/>
    <w:rsid w:val="1C8CA33E"/>
    <w:rsid w:val="1E98AE78"/>
    <w:rsid w:val="20FEA6A9"/>
    <w:rsid w:val="21E90B0E"/>
    <w:rsid w:val="2399BD2A"/>
    <w:rsid w:val="25DB9F21"/>
    <w:rsid w:val="261EADE2"/>
    <w:rsid w:val="28392508"/>
    <w:rsid w:val="28FFBA99"/>
    <w:rsid w:val="29EA8C50"/>
    <w:rsid w:val="2A1A6337"/>
    <w:rsid w:val="2E809D1D"/>
    <w:rsid w:val="2EFA2F9D"/>
    <w:rsid w:val="2F7EDD4C"/>
    <w:rsid w:val="303541DD"/>
    <w:rsid w:val="30FE8143"/>
    <w:rsid w:val="31AD9152"/>
    <w:rsid w:val="3246E4AD"/>
    <w:rsid w:val="32AA5E86"/>
    <w:rsid w:val="32BB31D2"/>
    <w:rsid w:val="363FA37D"/>
    <w:rsid w:val="36D2C936"/>
    <w:rsid w:val="39DEFD3F"/>
    <w:rsid w:val="3A6E2081"/>
    <w:rsid w:val="3B0CD41C"/>
    <w:rsid w:val="3B815D6A"/>
    <w:rsid w:val="3DBD5124"/>
    <w:rsid w:val="3E51E69E"/>
    <w:rsid w:val="3EA340A8"/>
    <w:rsid w:val="40E87A6A"/>
    <w:rsid w:val="4255D1FE"/>
    <w:rsid w:val="425C0055"/>
    <w:rsid w:val="42E8B71C"/>
    <w:rsid w:val="43B13186"/>
    <w:rsid w:val="44F13182"/>
    <w:rsid w:val="466A03C5"/>
    <w:rsid w:val="46D64560"/>
    <w:rsid w:val="470D7764"/>
    <w:rsid w:val="47DCEA8E"/>
    <w:rsid w:val="47FDC89C"/>
    <w:rsid w:val="4907CA95"/>
    <w:rsid w:val="4CAAD592"/>
    <w:rsid w:val="4F1D758A"/>
    <w:rsid w:val="4F26D841"/>
    <w:rsid w:val="5005265F"/>
    <w:rsid w:val="501DC717"/>
    <w:rsid w:val="50ABE373"/>
    <w:rsid w:val="51C5D20B"/>
    <w:rsid w:val="527ECEAF"/>
    <w:rsid w:val="54050274"/>
    <w:rsid w:val="570CB1AC"/>
    <w:rsid w:val="57D8312B"/>
    <w:rsid w:val="5A465C79"/>
    <w:rsid w:val="5BC71439"/>
    <w:rsid w:val="5C1C6924"/>
    <w:rsid w:val="5C3F3FFB"/>
    <w:rsid w:val="5FD97069"/>
    <w:rsid w:val="62AF3E33"/>
    <w:rsid w:val="656BB4C1"/>
    <w:rsid w:val="65A0183D"/>
    <w:rsid w:val="65DB48F4"/>
    <w:rsid w:val="660F2C4A"/>
    <w:rsid w:val="6B100B29"/>
    <w:rsid w:val="6BBAC4F3"/>
    <w:rsid w:val="6C73D728"/>
    <w:rsid w:val="6D0E2BA2"/>
    <w:rsid w:val="6D692B71"/>
    <w:rsid w:val="6DC6B8C5"/>
    <w:rsid w:val="7074BF3D"/>
    <w:rsid w:val="754C0451"/>
    <w:rsid w:val="75E3F7F7"/>
    <w:rsid w:val="7615D10D"/>
    <w:rsid w:val="7819A583"/>
    <w:rsid w:val="78386723"/>
    <w:rsid w:val="79DFC70A"/>
    <w:rsid w:val="79EA5AB6"/>
    <w:rsid w:val="7CD7C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541DD"/>
  <w15:chartTrackingRefBased/>
  <w15:docId w15:val="{C6F8C1A0-A4AA-4D63-8705-FE283A8B8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5F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B5F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14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AU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1409"/>
    <w:rPr>
      <w:rFonts w:ascii="Courier New" w:eastAsia="Times New Roman" w:hAnsi="Courier New" w:cs="Courier New"/>
      <w:sz w:val="20"/>
      <w:szCs w:val="20"/>
      <w:lang w:val="en-AU" w:eastAsia="zh-CN"/>
    </w:rPr>
  </w:style>
  <w:style w:type="character" w:customStyle="1" w:styleId="sqlkeyword">
    <w:name w:val="sqlkeyword"/>
    <w:basedOn w:val="DefaultParagraphFont"/>
    <w:rsid w:val="00231409"/>
  </w:style>
  <w:style w:type="character" w:customStyle="1" w:styleId="sqloperator">
    <w:name w:val="sqloperator"/>
    <w:basedOn w:val="DefaultParagraphFont"/>
    <w:rsid w:val="00231409"/>
  </w:style>
  <w:style w:type="character" w:customStyle="1" w:styleId="sqlfunction">
    <w:name w:val="sqlfunction"/>
    <w:basedOn w:val="DefaultParagraphFont"/>
    <w:rsid w:val="00231409"/>
  </w:style>
  <w:style w:type="character" w:customStyle="1" w:styleId="sqlstring">
    <w:name w:val="sqlstring"/>
    <w:basedOn w:val="DefaultParagraphFont"/>
    <w:rsid w:val="00231409"/>
  </w:style>
  <w:style w:type="paragraph" w:styleId="ListParagraph">
    <w:name w:val="List Paragraph"/>
    <w:basedOn w:val="Normal"/>
    <w:uiPriority w:val="34"/>
    <w:qFormat/>
    <w:rsid w:val="00CB11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37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Excel_Macro-Enabled_Worksheet2.xlsm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emf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Excel_Macro-Enabled_Worksheet1.xlsm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image" Target="media/image2.emf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package" Target="embeddings/Microsoft_Excel_Macro-Enabled_Worksheet.xlsm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C83A0958BB484CAE9FBC0FDE25DEC5" ma:contentTypeVersion="10" ma:contentTypeDescription="Create a new document." ma:contentTypeScope="" ma:versionID="f470f2399f1b76aac5a1c7dfeb4bfd3c">
  <xsd:schema xmlns:xsd="http://www.w3.org/2001/XMLSchema" xmlns:xs="http://www.w3.org/2001/XMLSchema" xmlns:p="http://schemas.microsoft.com/office/2006/metadata/properties" xmlns:ns2="d87a50ff-558e-4bf7-bbc0-819b5ff4c486" xmlns:ns3="656ffbde-7521-42cd-af79-e6d13406b92a" targetNamespace="http://schemas.microsoft.com/office/2006/metadata/properties" ma:root="true" ma:fieldsID="cb5960b7981f1f0f30f03bb4a07e4001" ns2:_="" ns3:_="">
    <xsd:import namespace="d87a50ff-558e-4bf7-bbc0-819b5ff4c486"/>
    <xsd:import namespace="656ffbde-7521-42cd-af79-e6d13406b9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7a50ff-558e-4bf7-bbc0-819b5ff4c4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ffbde-7521-42cd-af79-e6d13406b92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9522D0-EF2F-4300-BBAC-E89833A4FB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455493D-2FDA-4916-A997-0D307F63ED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7a50ff-558e-4bf7-bbc0-819b5ff4c486"/>
    <ds:schemaRef ds:uri="656ffbde-7521-42cd-af79-e6d13406b9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455EBB-B143-4EC3-BADF-552600D227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5</Pages>
  <Words>484</Words>
  <Characters>27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oc Hoang</dc:creator>
  <cp:keywords/>
  <dc:description/>
  <cp:lastModifiedBy>Anlan Yang</cp:lastModifiedBy>
  <cp:revision>30</cp:revision>
  <dcterms:created xsi:type="dcterms:W3CDTF">2020-08-17T04:50:00Z</dcterms:created>
  <dcterms:modified xsi:type="dcterms:W3CDTF">2021-04-06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C83A0958BB484CAE9FBC0FDE25DEC5</vt:lpwstr>
  </property>
</Properties>
</file>